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3-04</w:t>
      </w:r>
      <w:r>
        <w:t xml:space="preserve"> </w:t>
      </w:r>
      <w:r>
        <w:t xml:space="preserve">06:28:0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8c42c4715fe04baf13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3-04T06:28:11Z</dcterms:created>
  <dcterms:modified xsi:type="dcterms:W3CDTF">2024-03-04T06:2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3-04 06:28:05</vt:lpwstr>
  </property>
</Properties>
</file>